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hyperlink r:id="rId9">
        <w:r>
          <w:rPr>
            <w:rFonts w:ascii="Noto Sans" w:eastAsia="Noto Sans" w:hAnsi="Noto Sans" w:cs="Noto Sans"/>
            <w:color w:val="1155CC"/>
            <w:sz w:val="20"/>
            <w:szCs w:val="20"/>
            <w:u w:val="single"/>
          </w:rPr>
          <w:t>BioSharing Information Resource</w:t>
        </w:r>
      </w:hyperlink>
      <w:r>
        <w:rPr>
          <w:rFonts w:ascii="Noto Sans" w:eastAsia="Noto Sans" w:hAnsi="Noto Sans" w:cs="Noto Sans"/>
          <w:sz w:val="20"/>
          <w:szCs w:val="20"/>
        </w:rPr>
        <w:t>), or animal research (see the </w:t>
      </w:r>
      <w:hyperlink r:id="rId10">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1">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2">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0156C098" w:rsidR="00F102CC" w:rsidRPr="003D5AF6" w:rsidRDefault="00CB5999">
            <w:pPr>
              <w:rPr>
                <w:rFonts w:ascii="Noto Sans" w:eastAsia="Noto Sans" w:hAnsi="Noto Sans" w:cs="Noto Sans"/>
                <w:bCs/>
                <w:color w:val="434343"/>
                <w:sz w:val="18"/>
                <w:szCs w:val="18"/>
              </w:rPr>
            </w:pPr>
            <w:r>
              <w:rPr>
                <w:rFonts w:ascii="Noto Sans" w:eastAsia="Noto Sans" w:hAnsi="Noto Sans" w:cs="Noto Sans"/>
                <w:bCs/>
                <w:color w:val="434343"/>
                <w:sz w:val="18"/>
                <w:szCs w:val="18"/>
              </w:rPr>
              <w:t>All data comes from BRFSS, a publicly available database.</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3">
              <w:r>
                <w:rPr>
                  <w:rFonts w:ascii="Noto Sans" w:eastAsia="Noto Sans" w:hAnsi="Noto Sans" w:cs="Noto Sans"/>
                  <w:color w:val="434343"/>
                  <w:sz w:val="18"/>
                  <w:szCs w:val="18"/>
                </w:rPr>
                <w:t xml:space="preserve"> </w:t>
              </w:r>
            </w:hyperlink>
            <w:hyperlink r:id="rId14">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8272F27" w:rsidR="00F102CC" w:rsidRPr="003D5AF6" w:rsidRDefault="00CB5999">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1248E442" w:rsidR="00F102CC" w:rsidRPr="003D5AF6" w:rsidRDefault="00CB5999">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11696503" w:rsidR="00F102CC" w:rsidRPr="003D5AF6" w:rsidRDefault="00CB5999">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1354DDF0" w:rsidR="00F102CC" w:rsidRPr="003D5AF6" w:rsidRDefault="00CB5999">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9D2FC5B" w:rsidR="00F102CC" w:rsidRPr="003D5AF6" w:rsidRDefault="00CB5999">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6E28036D" w:rsidR="00F102CC" w:rsidRPr="003D5AF6" w:rsidRDefault="00CB5999">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10185AAC" w:rsidR="00F102CC" w:rsidRPr="003D5AF6" w:rsidRDefault="00CB5999">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115B2585" w:rsidR="00F102CC" w:rsidRPr="003D5AF6" w:rsidRDefault="00CB5999">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70BB1929" w:rsidR="00F102CC" w:rsidRDefault="00CB5999">
            <w:pPr>
              <w:rPr>
                <w:rFonts w:ascii="Noto Sans" w:eastAsia="Noto Sans" w:hAnsi="Noto Sans" w:cs="Noto Sans"/>
                <w:b/>
                <w:color w:val="434343"/>
                <w:sz w:val="18"/>
                <w:szCs w:val="18"/>
              </w:rPr>
            </w:pPr>
            <w:r>
              <w:rPr>
                <w:rFonts w:ascii="Noto Sans" w:eastAsia="Noto Sans" w:hAnsi="Noto Sans" w:cs="Noto Sans"/>
                <w:b/>
                <w:color w:val="434343"/>
                <w:sz w:val="18"/>
                <w:szCs w:val="18"/>
              </w:rPr>
              <w:t>x</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54C11C6D" w:rsidR="00F102CC" w:rsidRPr="003D5AF6" w:rsidRDefault="00CB599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0F6C560C" w:rsidR="00F102CC" w:rsidRPr="003D5AF6" w:rsidRDefault="00CB599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4A2DB2AC" w:rsidR="00F102CC" w:rsidRPr="003D5AF6" w:rsidRDefault="00CB599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562C3FAF" w:rsidR="00F102CC" w:rsidRDefault="00CB5999">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x</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7A93F62F" w:rsidR="00F102CC" w:rsidRPr="003D5AF6" w:rsidRDefault="00CB599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19587292" w:rsidR="00F102CC" w:rsidRPr="003D5AF6" w:rsidRDefault="00CB599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71300A80" w:rsidR="00F102CC" w:rsidRPr="003D5AF6" w:rsidRDefault="00CB599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5B0FCAEE" w:rsidR="00F102CC" w:rsidRPr="003D5AF6" w:rsidRDefault="00CB599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2DEDF6A5" w:rsidR="00F102CC" w:rsidRDefault="00CB5999">
            <w:pPr>
              <w:spacing w:line="225" w:lineRule="auto"/>
              <w:rPr>
                <w:rFonts w:ascii="Noto Sans" w:eastAsia="Noto Sans" w:hAnsi="Noto Sans" w:cs="Noto Sans"/>
                <w:b/>
                <w:color w:val="434343"/>
                <w:sz w:val="18"/>
                <w:szCs w:val="18"/>
              </w:rPr>
            </w:pPr>
            <w:r w:rsidRPr="0071782D">
              <w:rPr>
                <w:rFonts w:cstheme="minorHAnsi"/>
                <w:sz w:val="24"/>
                <w:szCs w:val="24"/>
              </w:rPr>
              <w:t>This retrospective study was exempt from the IRB</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76223028" w:rsidR="00F102CC" w:rsidRPr="003D5AF6" w:rsidRDefault="00F102CC">
            <w:pPr>
              <w:spacing w:line="225" w:lineRule="auto"/>
              <w:rPr>
                <w:rFonts w:ascii="Noto Sans" w:eastAsia="Noto Sans" w:hAnsi="Noto Sans" w:cs="Noto Sans"/>
                <w:bCs/>
                <w:color w:val="434343"/>
                <w:sz w:val="18"/>
                <w:szCs w:val="18"/>
              </w:rPr>
            </w:pP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24A2649E"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22BFF29E" w:rsidR="00F102CC" w:rsidRPr="003D5AF6" w:rsidRDefault="00CB599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43FEDDA2"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4A734A86" w:rsidR="00F102CC" w:rsidRPr="003D5AF6" w:rsidRDefault="00CB599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2389595C" w:rsidR="00F102CC" w:rsidRPr="003D5AF6" w:rsidRDefault="00CB599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08F766EC" w:rsidR="00F102CC" w:rsidRPr="003D5AF6" w:rsidRDefault="00CB599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tatistical analysis section of the method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4556BA28" w:rsidR="00F102CC" w:rsidRPr="003D5AF6" w:rsidRDefault="00CB599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Statistical analysis section of the method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6EEC240C" w:rsidR="00F102CC" w:rsidRPr="003D5AF6" w:rsidRDefault="00CB599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When newly created datasets are publicly available, provide accession number in repository OR DOI and licensing details wher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742FE248" w:rsidR="00F102CC" w:rsidRPr="003D5AF6" w:rsidRDefault="00CB599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64D8DEE7" w:rsidR="00F102CC" w:rsidRPr="003D5AF6" w:rsidRDefault="00CB599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BRFSS is publically available. </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103DAE6" w:rsidR="00F102CC" w:rsidRPr="003D5AF6" w:rsidRDefault="00F102CC">
            <w:pPr>
              <w:spacing w:line="225" w:lineRule="auto"/>
              <w:rPr>
                <w:rFonts w:ascii="Noto Sans" w:eastAsia="Noto Sans" w:hAnsi="Noto Sans" w:cs="Noto Sans"/>
                <w:bCs/>
                <w:color w:val="434343"/>
                <w:sz w:val="18"/>
                <w:szCs w:val="18"/>
              </w:rPr>
            </w:pP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6DA5674B" w:rsidR="00F102CC" w:rsidRPr="003D5AF6" w:rsidRDefault="00CB599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BRFSS is publically available.</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her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7D78A42D" w:rsidR="00F102CC" w:rsidRPr="003D5AF6" w:rsidRDefault="00CB599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183F3CF9" w:rsidR="00F102CC" w:rsidRPr="003D5AF6" w:rsidRDefault="00CB599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lastRenderedPageBreak/>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66207B22" w:rsidR="00F102CC" w:rsidRPr="003D5AF6" w:rsidRDefault="00CB599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ICMJE followed</w:t>
            </w: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0522CE96" w:rsidR="00F102CC" w:rsidRPr="003D5AF6" w:rsidRDefault="00F102CC">
            <w:pPr>
              <w:spacing w:line="225" w:lineRule="auto"/>
              <w:rPr>
                <w:rFonts w:ascii="Noto Sans" w:eastAsia="Noto Sans" w:hAnsi="Noto Sans" w:cs="Noto Sans"/>
                <w:bCs/>
                <w:color w:val="434343"/>
                <w:sz w:val="18"/>
                <w:szCs w:val="18"/>
              </w:rPr>
            </w:pP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751E89">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5">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High-throughput sequence data should be uploaded before submission, with a private link for reviewers provided (these are available from both GEO and ArrayExpress)</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6"/>
      <w:footerReference w:type="default" r:id="rId17"/>
      <w:headerReference w:type="first" r:id="rId18"/>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3F794" w14:textId="77777777" w:rsidR="00751E89" w:rsidRDefault="00751E89">
      <w:r>
        <w:separator/>
      </w:r>
    </w:p>
  </w:endnote>
  <w:endnote w:type="continuationSeparator" w:id="0">
    <w:p w14:paraId="3839F600" w14:textId="77777777" w:rsidR="00751E89" w:rsidRDefault="00751E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B1E3D" w14:textId="77777777" w:rsidR="00751E89" w:rsidRDefault="00751E89">
      <w:r>
        <w:separator/>
      </w:r>
    </w:p>
  </w:footnote>
  <w:footnote w:type="continuationSeparator" w:id="0">
    <w:p w14:paraId="274C0805" w14:textId="77777777" w:rsidR="00751E89" w:rsidRDefault="00751E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94675966">
    <w:abstractNumId w:val="2"/>
  </w:num>
  <w:num w:numId="2" w16cid:durableId="205067294">
    <w:abstractNumId w:val="0"/>
  </w:num>
  <w:num w:numId="3" w16cid:durableId="94403624">
    <w:abstractNumId w:val="1"/>
  </w:num>
  <w:num w:numId="4" w16cid:durableId="3712234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wNDUwMTU3NDAzN7RQ0lEKTi0uzszPAykwrAUAuBKMaiwAAAA="/>
  </w:docVars>
  <w:rsids>
    <w:rsidRoot w:val="00F102CC"/>
    <w:rsid w:val="001B3BCC"/>
    <w:rsid w:val="002209A8"/>
    <w:rsid w:val="003D5AF6"/>
    <w:rsid w:val="00427975"/>
    <w:rsid w:val="004D0F71"/>
    <w:rsid w:val="004E2C31"/>
    <w:rsid w:val="005B0259"/>
    <w:rsid w:val="007054B6"/>
    <w:rsid w:val="00751E89"/>
    <w:rsid w:val="009C7B26"/>
    <w:rsid w:val="00A11E52"/>
    <w:rsid w:val="00BD41E9"/>
    <w:rsid w:val="00C84413"/>
    <w:rsid w:val="00CB5999"/>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5" Type="http://schemas.openxmlformats.org/officeDocument/2006/relationships/footnotes" Target="footnotes.xml"/><Relationship Id="rId15" Type="http://schemas.openxmlformats.org/officeDocument/2006/relationships/hyperlink" Target="https://doi.org/10.7554/eLife.48175" TargetMode="External"/><Relationship Id="rId10" Type="http://schemas.openxmlformats.org/officeDocument/2006/relationships/hyperlink" Target="http://www.plosbiology.org/article/info:doi/10.1371/journal.pbio.100041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455</Words>
  <Characters>829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e harper</dc:creator>
  <cp:lastModifiedBy>diane harper</cp:lastModifiedBy>
  <cp:revision>2</cp:revision>
  <dcterms:created xsi:type="dcterms:W3CDTF">2022-04-30T19:10:00Z</dcterms:created>
  <dcterms:modified xsi:type="dcterms:W3CDTF">2022-04-30T19:10:00Z</dcterms:modified>
</cp:coreProperties>
</file>